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हनद-hindi"/>
      <w:bookmarkEnd w:id="21"/>
      <w:r>
        <w:t xml:space="preserve">हिन्दी / Hindi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ed44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